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7051" w:rsidRDefault="00CE7051" w:rsidP="00CE7051">
      <w:pPr>
        <w:spacing w:line="360" w:lineRule="auto"/>
        <w:ind w:firstLineChars="150" w:firstLine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Supplementary table 1 </w:t>
      </w:r>
      <w:proofErr w:type="gramStart"/>
      <w:r>
        <w:rPr>
          <w:rFonts w:ascii="Times New Roman" w:hAnsi="Times New Roman" w:cs="Times New Roman" w:hint="eastAsia"/>
          <w:sz w:val="24"/>
          <w:szCs w:val="24"/>
        </w:rPr>
        <w:t>The</w:t>
      </w:r>
      <w:proofErr w:type="gramEnd"/>
      <w:r>
        <w:rPr>
          <w:rFonts w:ascii="Times New Roman" w:hAnsi="Times New Roman" w:cs="Times New Roman" w:hint="eastAsia"/>
          <w:sz w:val="24"/>
          <w:szCs w:val="24"/>
        </w:rPr>
        <w:t xml:space="preserve"> primers used in the research</w:t>
      </w:r>
    </w:p>
    <w:tbl>
      <w:tblPr>
        <w:tblStyle w:val="LightShading1"/>
        <w:tblW w:w="8924" w:type="dxa"/>
        <w:tblLook w:val="04A0" w:firstRow="1" w:lastRow="0" w:firstColumn="1" w:lastColumn="0" w:noHBand="0" w:noVBand="1"/>
      </w:tblPr>
      <w:tblGrid>
        <w:gridCol w:w="1611"/>
        <w:gridCol w:w="3586"/>
        <w:gridCol w:w="3727"/>
      </w:tblGrid>
      <w:tr w:rsidR="00CD1E15" w:rsidRPr="00447EBD" w:rsidTr="00CD1E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</w:tcPr>
          <w:p w:rsidR="00CD1E15" w:rsidRPr="00447EBD" w:rsidRDefault="00CD1E15" w:rsidP="009225DD">
            <w:pPr>
              <w:rPr>
                <w:rFonts w:ascii="Times New Roman" w:hAnsi="Times New Roman" w:cs="Times New Roman"/>
                <w:b w:val="0"/>
                <w:color w:val="auto"/>
                <w:sz w:val="18"/>
                <w:szCs w:val="18"/>
              </w:rPr>
            </w:pPr>
            <w:r w:rsidRPr="00447EBD">
              <w:rPr>
                <w:rFonts w:ascii="Times New Roman" w:hAnsi="Times New Roman" w:cs="Times New Roman"/>
                <w:b w:val="0"/>
                <w:color w:val="auto"/>
                <w:sz w:val="18"/>
                <w:szCs w:val="18"/>
              </w:rPr>
              <w:t>Primer name</w:t>
            </w:r>
          </w:p>
        </w:tc>
        <w:tc>
          <w:tcPr>
            <w:tcW w:w="3586" w:type="dxa"/>
          </w:tcPr>
          <w:p w:rsidR="00CD1E15" w:rsidRPr="00447EBD" w:rsidRDefault="00CD1E15" w:rsidP="009225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18"/>
                <w:szCs w:val="18"/>
              </w:rPr>
            </w:pPr>
            <w:r w:rsidRPr="00447EBD">
              <w:rPr>
                <w:rFonts w:ascii="Times New Roman" w:hAnsi="Times New Roman" w:cs="Times New Roman"/>
                <w:b w:val="0"/>
                <w:color w:val="auto"/>
                <w:sz w:val="18"/>
                <w:szCs w:val="18"/>
              </w:rPr>
              <w:t>Forward primer</w:t>
            </w:r>
          </w:p>
        </w:tc>
        <w:tc>
          <w:tcPr>
            <w:tcW w:w="3727" w:type="dxa"/>
          </w:tcPr>
          <w:p w:rsidR="00CD1E15" w:rsidRPr="00447EBD" w:rsidRDefault="00CD1E15" w:rsidP="009225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18"/>
                <w:szCs w:val="18"/>
              </w:rPr>
            </w:pPr>
            <w:r w:rsidRPr="00447EBD">
              <w:rPr>
                <w:rFonts w:ascii="Times New Roman" w:hAnsi="Times New Roman" w:cs="Times New Roman"/>
                <w:b w:val="0"/>
                <w:color w:val="auto"/>
                <w:sz w:val="18"/>
                <w:szCs w:val="18"/>
              </w:rPr>
              <w:t>Reverse primer</w:t>
            </w:r>
          </w:p>
        </w:tc>
      </w:tr>
      <w:tr w:rsidR="00CD1E15" w:rsidRPr="00447EBD" w:rsidTr="00CD1E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</w:tcPr>
          <w:p w:rsidR="00CD1E15" w:rsidRPr="00447EBD" w:rsidRDefault="00CD1E15" w:rsidP="009225DD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18"/>
                <w:szCs w:val="18"/>
              </w:rPr>
            </w:pPr>
            <w:r w:rsidRPr="00CD1E15">
              <w:rPr>
                <w:rFonts w:ascii="Times New Roman" w:hAnsi="Times New Roman" w:cs="Times New Roman"/>
                <w:b w:val="0"/>
                <w:color w:val="auto"/>
                <w:sz w:val="18"/>
                <w:szCs w:val="18"/>
              </w:rPr>
              <w:t>Sobic.002G279100</w:t>
            </w:r>
          </w:p>
        </w:tc>
        <w:tc>
          <w:tcPr>
            <w:tcW w:w="3586" w:type="dxa"/>
          </w:tcPr>
          <w:p w:rsidR="00CD1E15" w:rsidRPr="00CD1E15" w:rsidRDefault="00CD1E15" w:rsidP="009225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</w:pPr>
            <w:r w:rsidRPr="00CD1E15"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  <w:t>TGCTCTAGAATGGGGAGGTCGCCG3</w:t>
            </w:r>
          </w:p>
        </w:tc>
        <w:tc>
          <w:tcPr>
            <w:tcW w:w="3727" w:type="dxa"/>
          </w:tcPr>
          <w:p w:rsidR="00CD1E15" w:rsidRPr="00CD1E15" w:rsidRDefault="00CD1E15" w:rsidP="009225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</w:pPr>
            <w:r w:rsidRPr="00CD1E15"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  <w:t>CGCGGATCCTTTCATCTCGAGGCT3</w:t>
            </w:r>
          </w:p>
        </w:tc>
      </w:tr>
      <w:tr w:rsidR="00CD1E15" w:rsidRPr="00447EBD" w:rsidTr="00CD1E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</w:tcPr>
          <w:p w:rsidR="00CD1E15" w:rsidRPr="00447EBD" w:rsidRDefault="00CD1E15" w:rsidP="009225DD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 w:val="0"/>
                <w:color w:val="auto"/>
                <w:sz w:val="18"/>
                <w:szCs w:val="18"/>
              </w:rPr>
              <w:t>CAO1</w:t>
            </w:r>
          </w:p>
        </w:tc>
        <w:tc>
          <w:tcPr>
            <w:tcW w:w="3586" w:type="dxa"/>
          </w:tcPr>
          <w:p w:rsidR="00CD1E15" w:rsidRPr="00CD1E15" w:rsidRDefault="00CD1E15" w:rsidP="009225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</w:pPr>
            <w:r w:rsidRPr="00CD1E15"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  <w:t>GGCATGAACACGGTGTCTTCGCTGTCTT</w:t>
            </w:r>
          </w:p>
        </w:tc>
        <w:tc>
          <w:tcPr>
            <w:tcW w:w="3727" w:type="dxa"/>
          </w:tcPr>
          <w:p w:rsidR="00CD1E15" w:rsidRPr="00CD1E15" w:rsidRDefault="00CD1E15" w:rsidP="009225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</w:pPr>
            <w:r w:rsidRPr="00CD1E15"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  <w:t>AAACAAGACAGCGAAGACACCGTGTTCA</w:t>
            </w:r>
          </w:p>
        </w:tc>
      </w:tr>
      <w:tr w:rsidR="00CD1E15" w:rsidRPr="00447EBD" w:rsidTr="00CD1E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</w:tcPr>
          <w:p w:rsidR="00CD1E15" w:rsidRPr="00447EBD" w:rsidRDefault="00CD1E15" w:rsidP="009225DD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 w:val="0"/>
                <w:color w:val="auto"/>
                <w:sz w:val="18"/>
                <w:szCs w:val="18"/>
              </w:rPr>
              <w:t>CAO2</w:t>
            </w:r>
          </w:p>
        </w:tc>
        <w:tc>
          <w:tcPr>
            <w:tcW w:w="3586" w:type="dxa"/>
          </w:tcPr>
          <w:p w:rsidR="00CD1E15" w:rsidRPr="00CD1E15" w:rsidRDefault="00CD1E15" w:rsidP="009225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</w:pPr>
            <w:r w:rsidRPr="00CD1E15"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  <w:t>GGCAGTTCGCCAAGAACAACAACC</w:t>
            </w:r>
          </w:p>
        </w:tc>
        <w:tc>
          <w:tcPr>
            <w:tcW w:w="3727" w:type="dxa"/>
          </w:tcPr>
          <w:p w:rsidR="00CD1E15" w:rsidRPr="00447EBD" w:rsidRDefault="00CD1E15" w:rsidP="009225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</w:pPr>
            <w:r w:rsidRPr="00CD1E15"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  <w:t>AAACGGTTGTTGTTCTTGGCGAAC</w:t>
            </w:r>
          </w:p>
        </w:tc>
      </w:tr>
      <w:tr w:rsidR="00CD1E15" w:rsidRPr="00447EBD" w:rsidTr="00CD1E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</w:tcPr>
          <w:p w:rsidR="00CD1E15" w:rsidRPr="00447EBD" w:rsidRDefault="00CD1E15" w:rsidP="009225DD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 w:val="0"/>
                <w:color w:val="auto"/>
                <w:sz w:val="18"/>
                <w:szCs w:val="18"/>
              </w:rPr>
              <w:t>CAO1-1</w:t>
            </w:r>
          </w:p>
        </w:tc>
        <w:tc>
          <w:tcPr>
            <w:tcW w:w="3586" w:type="dxa"/>
          </w:tcPr>
          <w:p w:rsidR="00CD1E15" w:rsidRPr="00CD1E15" w:rsidRDefault="0087439D" w:rsidP="009225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</w:pPr>
            <w:r w:rsidRPr="0087439D"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  <w:t>CTCTTATCGACAAGCCCACT</w:t>
            </w:r>
          </w:p>
        </w:tc>
        <w:tc>
          <w:tcPr>
            <w:tcW w:w="3727" w:type="dxa"/>
          </w:tcPr>
          <w:p w:rsidR="00CD1E15" w:rsidRPr="00CD1E15" w:rsidRDefault="0087439D" w:rsidP="009225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</w:pPr>
            <w:r w:rsidRPr="0087439D">
              <w:rPr>
                <w:rFonts w:ascii="Times New Roman" w:eastAsia="宋体" w:hAnsi="Times New Roman" w:cs="Times New Roman"/>
                <w:color w:val="auto"/>
                <w:sz w:val="18"/>
                <w:szCs w:val="18"/>
              </w:rPr>
              <w:t>TTTGACGCGAACGAATGA</w:t>
            </w:r>
          </w:p>
        </w:tc>
      </w:tr>
    </w:tbl>
    <w:p w:rsidR="00CE7051" w:rsidRPr="00447EBD" w:rsidRDefault="00CE7051" w:rsidP="00CE7051">
      <w:pPr>
        <w:rPr>
          <w:rFonts w:ascii="Times New Roman" w:hAnsi="Times New Roman" w:cs="Times New Roman"/>
          <w:sz w:val="18"/>
          <w:szCs w:val="18"/>
        </w:rPr>
      </w:pPr>
    </w:p>
    <w:p w:rsidR="007B3D0A" w:rsidRDefault="007B3D0A">
      <w:bookmarkStart w:id="0" w:name="_GoBack"/>
      <w:bookmarkEnd w:id="0"/>
    </w:p>
    <w:sectPr w:rsidR="007B3D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3F05" w:rsidRDefault="00A13F05" w:rsidP="00CE7051">
      <w:r>
        <w:separator/>
      </w:r>
    </w:p>
  </w:endnote>
  <w:endnote w:type="continuationSeparator" w:id="0">
    <w:p w:rsidR="00A13F05" w:rsidRDefault="00A13F05" w:rsidP="00CE70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3F05" w:rsidRDefault="00A13F05" w:rsidP="00CE7051">
      <w:r>
        <w:separator/>
      </w:r>
    </w:p>
  </w:footnote>
  <w:footnote w:type="continuationSeparator" w:id="0">
    <w:p w:rsidR="00A13F05" w:rsidRDefault="00A13F05" w:rsidP="00CE705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I1MjA1MDIyMjQ0srRU0lEKTi0uzszPAykwrAUAcdyP9CwAAAA="/>
  </w:docVars>
  <w:rsids>
    <w:rsidRoot w:val="00A65F24"/>
    <w:rsid w:val="00287AB1"/>
    <w:rsid w:val="007B3D0A"/>
    <w:rsid w:val="0087439D"/>
    <w:rsid w:val="00A13F05"/>
    <w:rsid w:val="00A65F24"/>
    <w:rsid w:val="00CD1E15"/>
    <w:rsid w:val="00CE7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E705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E705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E7051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E705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E7051"/>
    <w:rPr>
      <w:sz w:val="18"/>
      <w:szCs w:val="18"/>
    </w:rPr>
  </w:style>
  <w:style w:type="table" w:customStyle="1" w:styleId="LightShading1">
    <w:name w:val="Light Shading1"/>
    <w:basedOn w:val="a1"/>
    <w:uiPriority w:val="60"/>
    <w:rsid w:val="00CE7051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0</Words>
  <Characters>288</Characters>
  <Application>Microsoft Office Word</Application>
  <DocSecurity>0</DocSecurity>
  <Lines>2</Lines>
  <Paragraphs>1</Paragraphs>
  <ScaleCrop>false</ScaleCrop>
  <Company>微软中国</Company>
  <LinksUpToDate>false</LinksUpToDate>
  <CharactersWithSpaces>3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用户</dc:creator>
  <cp:keywords/>
  <dc:description/>
  <cp:lastModifiedBy>xbany</cp:lastModifiedBy>
  <cp:revision>4</cp:revision>
  <dcterms:created xsi:type="dcterms:W3CDTF">2019-01-21T05:01:00Z</dcterms:created>
  <dcterms:modified xsi:type="dcterms:W3CDTF">2020-08-07T02:30:00Z</dcterms:modified>
</cp:coreProperties>
</file>